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C600EB" w:rsidTr="00606C48">
        <w:tc>
          <w:tcPr>
            <w:tcW w:w="907" w:type="pct"/>
            <w:shd w:val="clear" w:color="auto" w:fill="E7E6E6" w:themeFill="background2"/>
          </w:tcPr>
          <w:p w:rsidR="00EA4117" w:rsidRPr="00C600EB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600EB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C600EB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600EB">
              <w:rPr>
                <w:rFonts w:asciiTheme="minorBidi" w:hAnsiTheme="minorBidi"/>
                <w:sz w:val="28"/>
              </w:rPr>
              <w:t>UC</w:t>
            </w:r>
            <w:r w:rsidRPr="00C600EB">
              <w:rPr>
                <w:rFonts w:asciiTheme="minorBidi" w:hAnsiTheme="minorBidi" w:cs="Cordia New"/>
                <w:sz w:val="28"/>
                <w:cs/>
              </w:rPr>
              <w:t>-</w:t>
            </w:r>
            <w:r w:rsidR="00857278">
              <w:rPr>
                <w:rFonts w:asciiTheme="minorBidi" w:hAnsiTheme="minorBidi"/>
                <w:sz w:val="28"/>
              </w:rPr>
              <w:t>13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 w:rsidR="006B3810">
              <w:rPr>
                <w:rFonts w:asciiTheme="minorBidi" w:hAnsiTheme="minorBidi"/>
                <w:sz w:val="28"/>
              </w:rPr>
              <w:t>information</w:t>
            </w:r>
            <w:r w:rsidRPr="000D3824">
              <w:rPr>
                <w:rFonts w:asciiTheme="minorBidi" w:hAnsiTheme="minorBidi"/>
                <w:sz w:val="28"/>
              </w:rPr>
              <w:t xml:space="preserve"> of </w:t>
            </w:r>
            <w:r w:rsidR="00135D40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D382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D382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D382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D3824">
              <w:rPr>
                <w:rFonts w:asciiTheme="minorBidi" w:hAnsiTheme="minorBidi"/>
                <w:sz w:val="28"/>
              </w:rPr>
              <w:t>Hantrakool</w:t>
            </w:r>
            <w:proofErr w:type="spellEnd"/>
            <w:r w:rsidRPr="000D3824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0D3824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Mr</w:t>
            </w:r>
            <w:proofErr w:type="spellEnd"/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Apiwat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16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-</w:t>
            </w:r>
            <w:r w:rsidRPr="000D3824">
              <w:rPr>
                <w:rFonts w:asciiTheme="minorBidi" w:hAnsiTheme="minorBidi"/>
                <w:sz w:val="28"/>
              </w:rPr>
              <w:t>04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-</w:t>
            </w:r>
            <w:r w:rsidRPr="000D382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0D3824" w:rsidRDefault="006C43B9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r w:rsidR="00606C48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>
              <w:rPr>
                <w:rFonts w:asciiTheme="minorBidi" w:hAnsiTheme="minorBidi"/>
                <w:sz w:val="28"/>
              </w:rPr>
              <w:t>04</w:t>
            </w:r>
            <w:r w:rsidR="00606C48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ibraria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library can update details of a </w:t>
            </w:r>
            <w:r w:rsidR="008B2E4B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, which are </w:t>
            </w:r>
            <w:r w:rsidR="00C35F34" w:rsidRPr="00972408">
              <w:rPr>
                <w:rFonts w:asciiTheme="minorBidi" w:hAnsiTheme="minorBidi"/>
                <w:sz w:val="28"/>
              </w:rPr>
              <w:t xml:space="preserve">member name, citizen id, </w:t>
            </w:r>
            <w:r w:rsidR="008E1646">
              <w:rPr>
                <w:rFonts w:asciiTheme="minorBidi" w:hAnsiTheme="minorBidi"/>
                <w:sz w:val="28"/>
              </w:rPr>
              <w:t xml:space="preserve">member status </w:t>
            </w:r>
            <w:r w:rsidR="00C35F34">
              <w:rPr>
                <w:rFonts w:asciiTheme="minorBidi" w:hAnsiTheme="minorBidi"/>
                <w:sz w:val="28"/>
              </w:rPr>
              <w:t xml:space="preserve">and </w:t>
            </w:r>
            <w:r w:rsidR="00C35F34" w:rsidRPr="00972408">
              <w:rPr>
                <w:rFonts w:asciiTheme="minorBidi" w:hAnsiTheme="minorBidi"/>
                <w:sz w:val="28"/>
              </w:rPr>
              <w:t>te</w:t>
            </w:r>
            <w:r w:rsidR="00C35F34">
              <w:rPr>
                <w:rFonts w:asciiTheme="minorBidi" w:hAnsiTheme="minorBidi"/>
                <w:sz w:val="28"/>
              </w:rPr>
              <w:t>lephone number</w:t>
            </w:r>
            <w:r w:rsidR="00C35F34"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click</w:t>
            </w:r>
            <w:r w:rsidR="007B2053">
              <w:rPr>
                <w:rFonts w:asciiTheme="minorBidi" w:hAnsiTheme="minorBidi"/>
                <w:sz w:val="28"/>
              </w:rPr>
              <w:t>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 w:rsidR="00C35F34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="00C600EB">
              <w:rPr>
                <w:rFonts w:asciiTheme="minorBidi" w:hAnsiTheme="minorBidi"/>
                <w:sz w:val="28"/>
              </w:rPr>
              <w:t xml:space="preserve"> next to the information of 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CE5E9D" w:rsidRPr="000D3824" w:rsidRDefault="00BE3C7C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</w:t>
            </w:r>
            <w:r w:rsidR="00ED39F9">
              <w:rPr>
                <w:rFonts w:asciiTheme="minorBidi" w:hAnsiTheme="minorBidi"/>
                <w:sz w:val="28"/>
              </w:rPr>
              <w:t xml:space="preserve"> found</w:t>
            </w:r>
            <w:r w:rsidR="00235F70" w:rsidRPr="000D3824">
              <w:rPr>
                <w:rFonts w:asciiTheme="minorBidi" w:hAnsiTheme="minorBidi"/>
                <w:sz w:val="28"/>
              </w:rPr>
              <w:t xml:space="preserve"> the </w:t>
            </w:r>
            <w:r w:rsidR="00C35F34">
              <w:rPr>
                <w:rFonts w:asciiTheme="minorBidi" w:hAnsiTheme="minorBidi"/>
                <w:sz w:val="28"/>
              </w:rPr>
              <w:t>member</w:t>
            </w:r>
            <w:r w:rsidR="003A1435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="003A1435">
              <w:rPr>
                <w:rFonts w:asciiTheme="minorBidi" w:hAnsiTheme="minorBidi"/>
                <w:sz w:val="28"/>
              </w:rPr>
              <w:t>by searching</w:t>
            </w:r>
            <w:bookmarkStart w:id="0" w:name="_GoBack"/>
            <w:bookmarkEnd w:id="0"/>
            <w:r w:rsidR="00235F70"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</w:t>
            </w:r>
            <w:r w:rsidRPr="00972408">
              <w:rPr>
                <w:rFonts w:asciiTheme="minorBidi" w:hAnsiTheme="minorBidi"/>
                <w:sz w:val="28"/>
              </w:rPr>
              <w:t>ember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</w:t>
            </w:r>
            <w:r w:rsidRPr="00972408">
              <w:rPr>
                <w:rFonts w:asciiTheme="minorBidi" w:hAnsiTheme="minorBidi"/>
                <w:sz w:val="28"/>
              </w:rPr>
              <w:t>tring of length 50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97240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</w:t>
            </w:r>
            <w:r w:rsidRPr="00972408">
              <w:rPr>
                <w:rFonts w:asciiTheme="minorBidi" w:hAnsiTheme="minorBidi"/>
                <w:sz w:val="28"/>
              </w:rPr>
              <w:t>itizen id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Pr="00972408">
              <w:rPr>
                <w:rFonts w:asciiTheme="minorBidi" w:hAnsiTheme="minorBidi"/>
                <w:sz w:val="28"/>
              </w:rPr>
              <w:t>umeric input onl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</w:t>
            </w:r>
            <w:r w:rsidRPr="00972408">
              <w:rPr>
                <w:rFonts w:asciiTheme="minorBidi" w:hAnsiTheme="minorBidi"/>
                <w:sz w:val="28"/>
              </w:rPr>
              <w:t>elephone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Pr="00972408">
              <w:rPr>
                <w:rFonts w:asciiTheme="minorBidi" w:hAnsiTheme="minorBidi"/>
                <w:sz w:val="28"/>
              </w:rPr>
              <w:t>umeric input onl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C04938" w:rsidRPr="000D3824" w:rsidTr="00606C48">
        <w:tc>
          <w:tcPr>
            <w:tcW w:w="907" w:type="pct"/>
            <w:shd w:val="clear" w:color="auto" w:fill="FFFFFF" w:themeFill="background1"/>
          </w:tcPr>
          <w:p w:rsidR="00C0493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C04938" w:rsidRPr="0097240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C0493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elect one of this set </w:t>
            </w:r>
            <w:r>
              <w:rPr>
                <w:rFonts w:asciiTheme="minorBidi" w:hAnsiTheme="minorBidi" w:cs="Cordia New"/>
                <w:sz w:val="28"/>
                <w:cs/>
              </w:rPr>
              <w:t>[</w:t>
            </w:r>
            <w:r>
              <w:rPr>
                <w:rFonts w:asciiTheme="minorBidi" w:hAnsiTheme="minorBidi"/>
                <w:sz w:val="28"/>
              </w:rPr>
              <w:t>active, not active</w:t>
            </w:r>
            <w:r>
              <w:rPr>
                <w:rFonts w:asciiTheme="minorBidi" w:hAnsiTheme="minorBidi" w:cs="Cordia New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C04938" w:rsidRPr="00972408" w:rsidRDefault="004A692B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3E684F" w:rsidRPr="000D3824" w:rsidTr="00606C48">
        <w:tc>
          <w:tcPr>
            <w:tcW w:w="907" w:type="pct"/>
            <w:shd w:val="clear" w:color="auto" w:fill="E7E6E6" w:themeFill="background2"/>
          </w:tcPr>
          <w:p w:rsidR="003E684F" w:rsidRPr="000D3824" w:rsidRDefault="003E684F" w:rsidP="003E684F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3E684F" w:rsidRPr="00972408" w:rsidRDefault="00920A5D" w:rsidP="003E684F">
            <w:pPr>
              <w:jc w:val="both"/>
              <w:rPr>
                <w:rFonts w:asciiTheme="minorBidi" w:hAnsiTheme="minorBidi"/>
                <w:sz w:val="28"/>
              </w:rPr>
            </w:pPr>
            <w:r w:rsidRPr="00920A5D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3E684F" w:rsidRPr="00972408">
              <w:rPr>
                <w:rFonts w:asciiTheme="minorBidi" w:hAnsiTheme="minorBidi"/>
                <w:sz w:val="28"/>
              </w:rPr>
              <w:t>he</w:t>
            </w:r>
            <w:r w:rsidR="003E684F">
              <w:rPr>
                <w:rFonts w:asciiTheme="minorBidi" w:hAnsiTheme="minorBidi"/>
                <w:sz w:val="28"/>
              </w:rPr>
              <w:t xml:space="preserve"> information of member is updated</w:t>
            </w:r>
            <w:r w:rsidR="003E684F" w:rsidRPr="00972408">
              <w:rPr>
                <w:rFonts w:asciiTheme="minorBidi" w:hAnsiTheme="minorBidi"/>
                <w:sz w:val="28"/>
              </w:rPr>
              <w:t xml:space="preserve"> into the database</w:t>
            </w:r>
            <w:r w:rsidR="003E684F" w:rsidRPr="00972408">
              <w:rPr>
                <w:rFonts w:asciiTheme="minorBidi" w:hAnsiTheme="minorBidi"/>
                <w:sz w:val="28"/>
                <w:cs/>
              </w:rPr>
              <w:t>.</w:t>
            </w:r>
            <w:r w:rsidRPr="00920A5D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920A5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0D3824" w:rsidTr="00606C48">
        <w:tc>
          <w:tcPr>
            <w:tcW w:w="907" w:type="pct"/>
          </w:tcPr>
          <w:p w:rsidR="00EA4117" w:rsidRPr="000D3824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1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0D3824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>s the user</w:t>
            </w:r>
            <w:r w:rsidR="006C43B9">
              <w:rPr>
                <w:rFonts w:asciiTheme="minorBidi" w:hAnsiTheme="minorBidi"/>
                <w:color w:val="000000"/>
                <w:sz w:val="28"/>
              </w:rPr>
              <w:t xml:space="preserve"> interface for updating the 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consisting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text fields, which are </w:t>
            </w:r>
            <w:r w:rsidR="00ED1199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name, </w:t>
            </w:r>
            <w:r w:rsidR="00ED1199">
              <w:rPr>
                <w:rFonts w:asciiTheme="minorBidi" w:hAnsiTheme="minorBidi"/>
                <w:noProof/>
                <w:color w:val="000000"/>
                <w:sz w:val="28"/>
              </w:rPr>
              <w:t>citizen id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and </w:t>
            </w:r>
            <w:r w:rsidR="00ED1199">
              <w:rPr>
                <w:rFonts w:asciiTheme="minorBidi" w:hAnsiTheme="minorBidi"/>
                <w:color w:val="000000"/>
                <w:sz w:val="28"/>
              </w:rPr>
              <w:t>telephone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="00E4658C">
              <w:rPr>
                <w:rFonts w:asciiTheme="minorBidi" w:hAnsiTheme="minorBidi"/>
                <w:sz w:val="28"/>
              </w:rPr>
              <w:t>And 1 data list which is member status</w:t>
            </w:r>
            <w:r w:rsidR="00E4658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0D3824" w:rsidTr="00606C48">
        <w:tc>
          <w:tcPr>
            <w:tcW w:w="907" w:type="pct"/>
          </w:tcPr>
          <w:p w:rsidR="00EC0348" w:rsidRPr="000D3824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2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0D3824" w:rsidRDefault="00EC0348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122" w:type="pct"/>
            <w:gridSpan w:val="2"/>
          </w:tcPr>
          <w:p w:rsidR="00EC0348" w:rsidRPr="000D3824" w:rsidRDefault="001E6E37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Update </w:t>
            </w:r>
            <w:r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3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302D10" w:rsidRDefault="001E6E3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="00302D1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="00302D10">
              <w:rPr>
                <w:rFonts w:asciiTheme="minorBidi" w:hAnsiTheme="minorBidi" w:cs="Cordia New"/>
                <w:sz w:val="28"/>
              </w:rPr>
              <w:t>and data list</w:t>
            </w:r>
            <w:r w:rsidR="00302D1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4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1E6E3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click</w:t>
            </w:r>
            <w:r>
              <w:rPr>
                <w:rFonts w:asciiTheme="minorBidi" w:hAnsiTheme="minorBidi"/>
                <w:sz w:val="28"/>
              </w:rPr>
              <w:t>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5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0675F9" w:rsidRDefault="00CD5C9B" w:rsidP="000675F9">
            <w:pPr>
              <w:rPr>
                <w:rFonts w:asciiTheme="minorHAnsi" w:hAnsiTheme="minorHAnsi"/>
                <w:sz w:val="22"/>
              </w:rPr>
            </w:pPr>
            <w:r w:rsidRPr="000D3824">
              <w:rPr>
                <w:rFonts w:asciiTheme="minorBidi" w:hAnsiTheme="minorBidi"/>
                <w:sz w:val="28"/>
              </w:rPr>
              <w:t>The system shall validate the input</w:t>
            </w:r>
            <w:r w:rsidR="000675F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0675F9">
              <w:rPr>
                <w:rFonts w:asciiTheme="minorBidi" w:hAnsiTheme="minorBidi" w:cs="Cordia New" w:hint="cs"/>
                <w:color w:val="000000"/>
                <w:sz w:val="28"/>
                <w:cs/>
              </w:rPr>
              <w:t xml:space="preserve"> </w:t>
            </w:r>
            <w:r w:rsidR="000675F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0675F9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0675F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0675F9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="000675F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lastRenderedPageBreak/>
              <w:t>6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D416FF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 xml:space="preserve">Are you confirm to update this </w:t>
            </w:r>
            <w:r w:rsidR="008B57FC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 xml:space="preserve">and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Yes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 xml:space="preserve">button and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No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7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The librarian click 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Ye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BF18E6">
              <w:rPr>
                <w:rFonts w:asciiTheme="minorBidi" w:hAnsiTheme="minorBidi"/>
                <w:color w:val="FF0000"/>
                <w:sz w:val="28"/>
              </w:rPr>
              <w:t>C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lick</w:t>
            </w:r>
            <w:r w:rsidR="00BD3FEE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8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the </w:t>
            </w:r>
            <w:r w:rsidR="00DA16AC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into the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D3824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920A5D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920A5D">
              <w:rPr>
                <w:rFonts w:asciiTheme="minorBidi" w:hAnsiTheme="minorBidi"/>
                <w:color w:val="FF0000"/>
                <w:sz w:val="28"/>
              </w:rPr>
              <w:t>E2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920A5D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0D3824" w:rsidRPr="000D3824" w:rsidTr="00606C48">
        <w:tc>
          <w:tcPr>
            <w:tcW w:w="907" w:type="pct"/>
          </w:tcPr>
          <w:p w:rsidR="000D3824" w:rsidRPr="000D3824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9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0D3824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410C81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A535B7" w:rsidRPr="00972408" w:rsidRDefault="00A535B7" w:rsidP="00A535B7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1</w:t>
            </w:r>
            <w:r w:rsidR="000675F9">
              <w:rPr>
                <w:rFonts w:asciiTheme="minorBidi" w:hAnsiTheme="minorBidi"/>
                <w:sz w:val="28"/>
                <w:cs/>
              </w:rPr>
              <w:t>:</w:t>
            </w:r>
            <w:r w:rsidR="000675F9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0675F9">
              <w:rPr>
                <w:rFonts w:asciiTheme="minorBidi" w:hAnsiTheme="minorBidi"/>
                <w:sz w:val="28"/>
              </w:rPr>
              <w:t>Text field is empt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Pr="000675F9" w:rsidRDefault="000675F9" w:rsidP="000675F9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0675F9">
              <w:rPr>
                <w:rFonts w:asciiTheme="minorBidi" w:hAnsiTheme="minorBidi" w:cs="Cordia New"/>
                <w:color w:val="000000"/>
                <w:sz w:val="28"/>
              </w:rPr>
              <w:t>The system shall display the fail message “Text field must not be empty”</w:t>
            </w:r>
            <w:r w:rsidR="00A535B7" w:rsidRPr="000675F9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BC23A8" w:rsidRPr="000675F9" w:rsidRDefault="00A535B7" w:rsidP="000675F9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 xml:space="preserve">Click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No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B16168" w:rsidRDefault="00B97514" w:rsidP="00B9751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2</w:t>
            </w:r>
            <w:r w:rsidR="00BC23A8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>
              <w:rPr>
                <w:rFonts w:asciiTheme="minorBidi" w:hAnsiTheme="minorBidi"/>
                <w:sz w:val="28"/>
              </w:rPr>
              <w:t>Database cannot be connected</w:t>
            </w:r>
            <w:r w:rsidR="00BC23A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0D072C" w:rsidRDefault="000D072C" w:rsidP="000D072C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system shall display the fail message 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Fail to connect the database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”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f the database cannot be connecte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C3188" w:rsidRPr="000D072C" w:rsidRDefault="008C3188" w:rsidP="000D072C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0D3824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must understand English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0D3824" w:rsidRDefault="003A1435">
      <w:pPr>
        <w:rPr>
          <w:rFonts w:asciiTheme="minorBidi" w:hAnsiTheme="minorBidi"/>
          <w:sz w:val="28"/>
        </w:rPr>
      </w:pPr>
    </w:p>
    <w:sectPr w:rsidR="005F0EA1" w:rsidRPr="000D3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A7C6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UzNzc1MDeysDBS0lEKTi0uzszPAykwqQUAY+q2JiwAAAA="/>
  </w:docVars>
  <w:rsids>
    <w:rsidRoot w:val="00EA4117"/>
    <w:rsid w:val="000015C0"/>
    <w:rsid w:val="00034860"/>
    <w:rsid w:val="00060C29"/>
    <w:rsid w:val="000675F9"/>
    <w:rsid w:val="000D072C"/>
    <w:rsid w:val="000D3824"/>
    <w:rsid w:val="000F3932"/>
    <w:rsid w:val="00135D40"/>
    <w:rsid w:val="00137DCE"/>
    <w:rsid w:val="00195ACF"/>
    <w:rsid w:val="001C7126"/>
    <w:rsid w:val="001E6E37"/>
    <w:rsid w:val="0021568B"/>
    <w:rsid w:val="002231EF"/>
    <w:rsid w:val="00235F70"/>
    <w:rsid w:val="0026310F"/>
    <w:rsid w:val="002E6004"/>
    <w:rsid w:val="00302D10"/>
    <w:rsid w:val="003A1435"/>
    <w:rsid w:val="003E684F"/>
    <w:rsid w:val="00410C81"/>
    <w:rsid w:val="00415FC7"/>
    <w:rsid w:val="00425015"/>
    <w:rsid w:val="00431216"/>
    <w:rsid w:val="004A17EF"/>
    <w:rsid w:val="004A692B"/>
    <w:rsid w:val="004C43AF"/>
    <w:rsid w:val="004F71C1"/>
    <w:rsid w:val="00530507"/>
    <w:rsid w:val="005E74EF"/>
    <w:rsid w:val="00606C48"/>
    <w:rsid w:val="006077E9"/>
    <w:rsid w:val="0064105C"/>
    <w:rsid w:val="006A20D8"/>
    <w:rsid w:val="006B3810"/>
    <w:rsid w:val="006C43B9"/>
    <w:rsid w:val="00713702"/>
    <w:rsid w:val="00731206"/>
    <w:rsid w:val="007708EE"/>
    <w:rsid w:val="007854CB"/>
    <w:rsid w:val="00793F92"/>
    <w:rsid w:val="007A6574"/>
    <w:rsid w:val="007B2053"/>
    <w:rsid w:val="0082330A"/>
    <w:rsid w:val="00847908"/>
    <w:rsid w:val="00857278"/>
    <w:rsid w:val="00881015"/>
    <w:rsid w:val="008B2E4B"/>
    <w:rsid w:val="008B57FC"/>
    <w:rsid w:val="008B5D41"/>
    <w:rsid w:val="008C3188"/>
    <w:rsid w:val="008D5F5C"/>
    <w:rsid w:val="008E1646"/>
    <w:rsid w:val="009048D5"/>
    <w:rsid w:val="00920A5D"/>
    <w:rsid w:val="00967E6D"/>
    <w:rsid w:val="00986D81"/>
    <w:rsid w:val="00A10074"/>
    <w:rsid w:val="00A535B7"/>
    <w:rsid w:val="00AA621B"/>
    <w:rsid w:val="00AE05F9"/>
    <w:rsid w:val="00B47DC5"/>
    <w:rsid w:val="00B97514"/>
    <w:rsid w:val="00BC0D48"/>
    <w:rsid w:val="00BC23A8"/>
    <w:rsid w:val="00BD3FEE"/>
    <w:rsid w:val="00BE3C7C"/>
    <w:rsid w:val="00BF18E6"/>
    <w:rsid w:val="00C04938"/>
    <w:rsid w:val="00C35F34"/>
    <w:rsid w:val="00C37471"/>
    <w:rsid w:val="00C600EB"/>
    <w:rsid w:val="00C8292F"/>
    <w:rsid w:val="00C84D02"/>
    <w:rsid w:val="00C90CEE"/>
    <w:rsid w:val="00CD5C9B"/>
    <w:rsid w:val="00CE5E9D"/>
    <w:rsid w:val="00D14EED"/>
    <w:rsid w:val="00D416FF"/>
    <w:rsid w:val="00DA16AC"/>
    <w:rsid w:val="00E0101E"/>
    <w:rsid w:val="00E4658C"/>
    <w:rsid w:val="00E50D02"/>
    <w:rsid w:val="00E71CE2"/>
    <w:rsid w:val="00EA24CB"/>
    <w:rsid w:val="00EA4117"/>
    <w:rsid w:val="00EA66FF"/>
    <w:rsid w:val="00EC0348"/>
    <w:rsid w:val="00ED1199"/>
    <w:rsid w:val="00ED39F9"/>
    <w:rsid w:val="00F31A16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450C0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708EE"/>
    <w:pPr>
      <w:ind w:left="720"/>
      <w:contextualSpacing/>
    </w:pPr>
  </w:style>
  <w:style w:type="paragraph" w:customStyle="1" w:styleId="Default">
    <w:name w:val="Default"/>
    <w:rsid w:val="00A535B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5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45</cp:revision>
  <dcterms:created xsi:type="dcterms:W3CDTF">2017-04-19T16:12:00Z</dcterms:created>
  <dcterms:modified xsi:type="dcterms:W3CDTF">2017-04-26T13:00:00Z</dcterms:modified>
</cp:coreProperties>
</file>